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CD6388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77777777" w:rsidR="00CE3871" w:rsidRDefault="00C458D4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 xml:space="preserve">University of British Columbia </w:t>
      </w:r>
      <w:r w:rsidRPr="00FE2F36">
        <w:rPr>
          <w:sz w:val="20"/>
          <w:szCs w:val="20"/>
        </w:rPr>
        <w:t>(</w:t>
      </w:r>
      <w:r w:rsidRPr="003504A3">
        <w:rPr>
          <w:sz w:val="20"/>
          <w:szCs w:val="20"/>
        </w:rPr>
        <w:t>2021</w:t>
      </w:r>
      <w:r w:rsidR="00385EA2">
        <w:rPr>
          <w:sz w:val="20"/>
          <w:szCs w:val="20"/>
        </w:rPr>
        <w:t xml:space="preserve"> - </w:t>
      </w:r>
      <w:r w:rsidR="006F0DA0">
        <w:rPr>
          <w:sz w:val="20"/>
          <w:szCs w:val="20"/>
        </w:rPr>
        <w:t>Present</w:t>
      </w:r>
      <w:r w:rsidRPr="003504A3">
        <w:rPr>
          <w:sz w:val="20"/>
          <w:szCs w:val="20"/>
        </w:rPr>
        <w:t>)</w:t>
      </w:r>
    </w:p>
    <w:p w14:paraId="02A3C24F" w14:textId="17316131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Vancouver, British Columbia, Canada — </w:t>
      </w:r>
      <w:r w:rsidRPr="00CE3871">
        <w:rPr>
          <w:b/>
          <w:bCs/>
          <w:i/>
          <w:iCs/>
          <w:sz w:val="20"/>
          <w:szCs w:val="20"/>
        </w:rPr>
        <w:t>Ph.D. Student</w:t>
      </w:r>
      <w:r w:rsidRPr="00CE3871">
        <w:rPr>
          <w:sz w:val="20"/>
          <w:szCs w:val="20"/>
        </w:rPr>
        <w:t xml:space="preserve"> </w:t>
      </w:r>
      <w:r w:rsidRPr="00CE3871">
        <w:rPr>
          <w:i/>
          <w:iCs/>
          <w:sz w:val="20"/>
          <w:szCs w:val="20"/>
        </w:rPr>
        <w:t>in Electrical and Computer Engineering</w:t>
      </w:r>
    </w:p>
    <w:p w14:paraId="0223903E" w14:textId="716B6650" w:rsidR="0014453C" w:rsidRPr="0014453C" w:rsidRDefault="0014453C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5%</w:t>
      </w:r>
      <w:r w:rsidR="009A77EF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62827753" w14:textId="77777777" w:rsidR="003504A3" w:rsidRPr="00FE2F36" w:rsidRDefault="003504A3" w:rsidP="00C458D4">
      <w:pPr>
        <w:pStyle w:val="p1"/>
        <w:spacing w:line="276" w:lineRule="auto"/>
        <w:rPr>
          <w:sz w:val="6"/>
          <w:szCs w:val="6"/>
        </w:rPr>
      </w:pPr>
    </w:p>
    <w:p w14:paraId="61E5E612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Lakehead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 xml:space="preserve">(2018 </w:t>
      </w:r>
      <w:r w:rsidR="0014453C">
        <w:rPr>
          <w:sz w:val="20"/>
          <w:szCs w:val="20"/>
        </w:rPr>
        <w:t>–</w:t>
      </w:r>
      <w:r w:rsidRPr="003504A3">
        <w:rPr>
          <w:sz w:val="20"/>
          <w:szCs w:val="20"/>
        </w:rPr>
        <w:t xml:space="preserve"> 2020</w:t>
      </w:r>
      <w:r w:rsidR="0014453C">
        <w:rPr>
          <w:sz w:val="20"/>
          <w:szCs w:val="20"/>
        </w:rPr>
        <w:t>)</w:t>
      </w:r>
    </w:p>
    <w:p w14:paraId="79B1753B" w14:textId="085938D5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Thunder Bay, Ontario, Canada — </w:t>
      </w:r>
      <w:r w:rsidRPr="00CE3871">
        <w:rPr>
          <w:b/>
          <w:bCs/>
          <w:i/>
          <w:sz w:val="20"/>
          <w:szCs w:val="20"/>
        </w:rPr>
        <w:t>M.Sc.</w:t>
      </w:r>
      <w:r w:rsidRPr="00CE3871">
        <w:rPr>
          <w:i/>
          <w:sz w:val="20"/>
          <w:szCs w:val="20"/>
        </w:rPr>
        <w:t xml:space="preserve"> in Computer Science</w:t>
      </w:r>
    </w:p>
    <w:p w14:paraId="6CD70F13" w14:textId="1DEBCA02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8%</w:t>
      </w:r>
      <w:r w:rsidR="004D2F1B">
        <w:rPr>
          <w:sz w:val="20"/>
          <w:szCs w:val="20"/>
          <w:u w:val="single"/>
        </w:rPr>
        <w:t xml:space="preserve">, Letter: </w:t>
      </w:r>
      <w:r w:rsidR="005720F3">
        <w:rPr>
          <w:sz w:val="20"/>
          <w:szCs w:val="20"/>
          <w:u w:val="single"/>
        </w:rPr>
        <w:t>A+</w:t>
      </w:r>
      <w:r w:rsidRPr="0014453C">
        <w:rPr>
          <w:sz w:val="20"/>
          <w:szCs w:val="20"/>
          <w:u w:val="single"/>
        </w:rPr>
        <w:t>)</w:t>
      </w:r>
    </w:p>
    <w:p w14:paraId="5BC975D2" w14:textId="787F43B7" w:rsidR="00CE3871" w:rsidRPr="00CE3871" w:rsidRDefault="00CE3871" w:rsidP="0014453C">
      <w:pPr>
        <w:pStyle w:val="p1"/>
        <w:spacing w:line="276" w:lineRule="auto"/>
        <w:ind w:left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D</w:t>
      </w:r>
      <w:r w:rsidRPr="00CE3871">
        <w:rPr>
          <w:iCs/>
          <w:sz w:val="20"/>
          <w:szCs w:val="20"/>
          <w:u w:val="single"/>
        </w:rPr>
        <w:t>istinction: Governor-General’s</w:t>
      </w:r>
      <w:r w:rsidRPr="00CE3871">
        <w:rPr>
          <w:b/>
          <w:iCs/>
          <w:color w:val="000000" w:themeColor="text1"/>
          <w:sz w:val="20"/>
          <w:szCs w:val="20"/>
          <w:u w:val="single"/>
        </w:rPr>
        <w:t xml:space="preserve"> </w:t>
      </w:r>
      <w:r w:rsidRPr="00CE3871">
        <w:rPr>
          <w:iCs/>
          <w:sz w:val="20"/>
          <w:szCs w:val="20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Algoma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6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8</w:t>
      </w:r>
      <w:r w:rsidR="0014453C">
        <w:rPr>
          <w:sz w:val="20"/>
          <w:szCs w:val="20"/>
        </w:rPr>
        <w:t>)</w:t>
      </w:r>
    </w:p>
    <w:p w14:paraId="644FEB55" w14:textId="71EAAB5F" w:rsidR="00CE3871" w:rsidRPr="00CE3871" w:rsidRDefault="00CE3871" w:rsidP="00CE3871">
      <w:pPr>
        <w:pStyle w:val="p1"/>
        <w:spacing w:line="276" w:lineRule="auto"/>
        <w:ind w:left="142"/>
        <w:rPr>
          <w:i/>
          <w:iCs/>
          <w:sz w:val="20"/>
          <w:szCs w:val="20"/>
        </w:rPr>
      </w:pPr>
      <w:r w:rsidRPr="00CE3871">
        <w:rPr>
          <w:sz w:val="20"/>
          <w:szCs w:val="20"/>
        </w:rPr>
        <w:t xml:space="preserve">Sault Ste. Marie, Ontario, Canada — </w:t>
      </w:r>
      <w:r w:rsidRPr="00CE3871">
        <w:rPr>
          <w:b/>
          <w:bCs/>
          <w:i/>
          <w:sz w:val="20"/>
          <w:szCs w:val="20"/>
        </w:rPr>
        <w:t>B.Sc.</w:t>
      </w:r>
      <w:r w:rsidRPr="00CE3871">
        <w:rPr>
          <w:i/>
          <w:sz w:val="20"/>
          <w:szCs w:val="20"/>
        </w:rPr>
        <w:t xml:space="preserve"> in Computer Science</w:t>
      </w:r>
    </w:p>
    <w:p w14:paraId="430EB5D4" w14:textId="4555B526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6%</w:t>
      </w:r>
      <w:r w:rsidR="005720F3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04133B6A" w14:textId="7BA6FD9C" w:rsidR="00CE3871" w:rsidRPr="00CE3871" w:rsidRDefault="00CE3871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CE3871">
        <w:rPr>
          <w:sz w:val="20"/>
          <w:szCs w:val="20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University of Jinan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4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9)</w:t>
      </w:r>
    </w:p>
    <w:p w14:paraId="658E29C1" w14:textId="29C61B9B" w:rsidR="00DA2116" w:rsidRPr="003504A3" w:rsidRDefault="00DA2116" w:rsidP="0014453C">
      <w:pPr>
        <w:pStyle w:val="p1"/>
        <w:spacing w:line="276" w:lineRule="auto"/>
        <w:ind w:left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4691C00E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D38BC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E0FE737" w14:textId="251ABE92" w:rsidR="00FE2F36" w:rsidRPr="00FE2F36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FE2F36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0A2F3265" w14:textId="242009C1" w:rsidR="006A6B6F" w:rsidRPr="00FE2F36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E3F5E45" w14:textId="77777777" w:rsidR="00FE2F36" w:rsidRPr="00FE2F36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09CDD378" w14:textId="1C1289DB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3D64A6D7" w14:textId="1CD0A8DC" w:rsidR="006A6B6F" w:rsidRPr="003601C7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</w:t>
      </w:r>
      <w:r w:rsidRPr="00FE2F36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</w:p>
    <w:p w14:paraId="31826800" w14:textId="19215589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color w:val="000000" w:themeColor="text1"/>
          <w:lang w:eastAsia="zh-CN"/>
        </w:rPr>
        <w:t>accepted b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49FA0C99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Submitted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21D9D4EF" w14:textId="7C19241A" w:rsidR="00C27F9C" w:rsidRPr="00C27F9C" w:rsidRDefault="00DA64BD" w:rsidP="00CC6A25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5DAEA18" w14:textId="6FBC7755" w:rsidR="00C27F9C" w:rsidRPr="00C27F9C" w:rsidRDefault="00C27F9C" w:rsidP="00CC6A25">
      <w:pPr>
        <w:spacing w:after="160"/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* </w:t>
      </w:r>
      <w:proofErr w:type="gramStart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the presenter.</w:t>
      </w:r>
    </w:p>
    <w:p w14:paraId="4AEDC087" w14:textId="6B8B0436" w:rsidR="00CC6A25" w:rsidRPr="00FE2F36" w:rsidRDefault="00F3560D" w:rsidP="00CC6A25">
      <w:pPr>
        <w:spacing w:after="160"/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proofErr w:type="gramStart"/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FE2F36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anada</w:t>
      </w:r>
    </w:p>
    <w:p w14:paraId="0F3EE67C" w14:textId="416ED1DB" w:rsidR="002042BB" w:rsidRPr="002042BB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416ED1D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0CFC4386" w14:textId="30F7BA87" w:rsidR="00847161" w:rsidRPr="00FE2F36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6FD820BC" w:rsidR="00104F36" w:rsidRPr="00004E1D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516CBE7D" w14:textId="0AA60D72" w:rsidR="00004E1D" w:rsidRPr="00004E1D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>
        <w:rPr>
          <w:rFonts w:ascii="Helvetica" w:hAnsi="Helvetica" w:cs="Times New Roman"/>
          <w:bCs/>
          <w:color w:val="000000" w:themeColor="text1"/>
          <w:lang w:eastAsia="zh-CN"/>
        </w:rPr>
        <w:t xml:space="preserve">(2021) </w:t>
      </w:r>
      <w:r w:rsidRPr="00004E1D">
        <w:rPr>
          <w:rFonts w:ascii="Helvetica" w:hAnsi="Helvetica" w:cs="Times New Roman"/>
          <w:bCs/>
          <w:color w:val="000000" w:themeColor="text1"/>
          <w:lang w:eastAsia="zh-CN"/>
        </w:rPr>
        <w:t>President's Academic Excellence Initiative PhD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3A8D0145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300BF332" w:rsidR="00104F36" w:rsidRPr="002042BB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Using Machine Learning in </w:t>
      </w:r>
      <w:proofErr w:type="spellStart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Gomoku</w:t>
      </w:r>
      <w:proofErr w:type="spellEnd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 Game</w:t>
      </w:r>
    </w:p>
    <w:p w14:paraId="557D823B" w14:textId="77777777" w:rsidR="002042BB" w:rsidRPr="002042BB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44539F06" w14:textId="38DC5F3E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F246A09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une 1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EB08E" w14:textId="77777777" w:rsidR="00CD6388" w:rsidRDefault="00CD6388" w:rsidP="00C458D4">
      <w:r>
        <w:separator/>
      </w:r>
    </w:p>
  </w:endnote>
  <w:endnote w:type="continuationSeparator" w:id="0">
    <w:p w14:paraId="2D56EEA7" w14:textId="77777777" w:rsidR="00CD6388" w:rsidRDefault="00CD638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96317" w14:textId="77777777" w:rsidR="00CD6388" w:rsidRDefault="00CD6388" w:rsidP="00C458D4">
      <w:r>
        <w:separator/>
      </w:r>
    </w:p>
  </w:footnote>
  <w:footnote w:type="continuationSeparator" w:id="0">
    <w:p w14:paraId="2CF616B0" w14:textId="77777777" w:rsidR="00CD6388" w:rsidRDefault="00CD638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wFAGqhTEQtAAAA"/>
  </w:docVars>
  <w:rsids>
    <w:rsidRoot w:val="00DA2116"/>
    <w:rsid w:val="00004E1D"/>
    <w:rsid w:val="00025725"/>
    <w:rsid w:val="00033EB4"/>
    <w:rsid w:val="00033F19"/>
    <w:rsid w:val="000560DF"/>
    <w:rsid w:val="00061348"/>
    <w:rsid w:val="00066474"/>
    <w:rsid w:val="00080843"/>
    <w:rsid w:val="000A2200"/>
    <w:rsid w:val="000A7099"/>
    <w:rsid w:val="000C47FD"/>
    <w:rsid w:val="000D47EF"/>
    <w:rsid w:val="000E2CB9"/>
    <w:rsid w:val="000F533D"/>
    <w:rsid w:val="00100445"/>
    <w:rsid w:val="00104F36"/>
    <w:rsid w:val="001317EA"/>
    <w:rsid w:val="0013414E"/>
    <w:rsid w:val="0014453C"/>
    <w:rsid w:val="00195DB3"/>
    <w:rsid w:val="00196364"/>
    <w:rsid w:val="001C615D"/>
    <w:rsid w:val="001D73B8"/>
    <w:rsid w:val="001E163C"/>
    <w:rsid w:val="001F1FFF"/>
    <w:rsid w:val="001F5A4D"/>
    <w:rsid w:val="002042BB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601C7"/>
    <w:rsid w:val="003728FB"/>
    <w:rsid w:val="00385EA2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D2F1B"/>
    <w:rsid w:val="004E4660"/>
    <w:rsid w:val="00501033"/>
    <w:rsid w:val="00507A8E"/>
    <w:rsid w:val="00512C63"/>
    <w:rsid w:val="0052121D"/>
    <w:rsid w:val="00534531"/>
    <w:rsid w:val="005557F2"/>
    <w:rsid w:val="005720F3"/>
    <w:rsid w:val="00577952"/>
    <w:rsid w:val="00584465"/>
    <w:rsid w:val="005906F5"/>
    <w:rsid w:val="00596797"/>
    <w:rsid w:val="005B264F"/>
    <w:rsid w:val="005D7C58"/>
    <w:rsid w:val="00633FB6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F0DA0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9A77EF"/>
    <w:rsid w:val="00A1058D"/>
    <w:rsid w:val="00A20F06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1155</Words>
  <Characters>65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 Matthew</cp:lastModifiedBy>
  <cp:revision>153</cp:revision>
  <cp:lastPrinted>2020-12-13T04:36:00Z</cp:lastPrinted>
  <dcterms:created xsi:type="dcterms:W3CDTF">2020-03-09T05:27:00Z</dcterms:created>
  <dcterms:modified xsi:type="dcterms:W3CDTF">2021-06-14T19:05:00Z</dcterms:modified>
</cp:coreProperties>
</file>